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688BFA" w14:textId="77777777" w:rsidR="008A68B3" w:rsidRDefault="008A68B3" w:rsidP="00AC4013">
      <w:pPr>
        <w:spacing w:line="240" w:lineRule="auto"/>
        <w:contextualSpacing/>
        <w:jc w:val="center"/>
        <w:rPr>
          <w:sz w:val="48"/>
          <w:szCs w:val="48"/>
          <w:u w:val="single"/>
        </w:rPr>
      </w:pPr>
      <w:r>
        <w:rPr>
          <w:sz w:val="48"/>
          <w:szCs w:val="48"/>
          <w:u w:val="single"/>
        </w:rPr>
        <w:t>Basic Obedience Class O</w:t>
      </w:r>
      <w:r w:rsidRPr="008A68B3">
        <w:rPr>
          <w:sz w:val="48"/>
          <w:szCs w:val="48"/>
          <w:u w:val="single"/>
        </w:rPr>
        <w:t>utline</w:t>
      </w:r>
    </w:p>
    <w:p w14:paraId="38CE9F08" w14:textId="77777777" w:rsidR="00AC4013" w:rsidRPr="008A68B3" w:rsidRDefault="00AC4013" w:rsidP="00AC4013">
      <w:pPr>
        <w:spacing w:line="240" w:lineRule="auto"/>
        <w:contextualSpacing/>
        <w:jc w:val="center"/>
        <w:rPr>
          <w:sz w:val="48"/>
          <w:szCs w:val="48"/>
          <w:u w:val="single"/>
        </w:rPr>
      </w:pPr>
    </w:p>
    <w:p w14:paraId="69B7CBFF" w14:textId="70238B0C" w:rsidR="008A68B3" w:rsidRPr="008A68B3" w:rsidRDefault="00403932" w:rsidP="00AC4013">
      <w:pPr>
        <w:spacing w:line="240" w:lineRule="auto"/>
        <w:contextualSpacing/>
        <w:rPr>
          <w:sz w:val="24"/>
          <w:szCs w:val="24"/>
        </w:rPr>
      </w:pPr>
      <w:r>
        <w:rPr>
          <w:sz w:val="24"/>
          <w:szCs w:val="24"/>
        </w:rPr>
        <w:t xml:space="preserve">Haley </w:t>
      </w:r>
      <w:proofErr w:type="spellStart"/>
      <w:r>
        <w:rPr>
          <w:sz w:val="24"/>
          <w:szCs w:val="24"/>
        </w:rPr>
        <w:t>VanDeWalle</w:t>
      </w:r>
      <w:proofErr w:type="spellEnd"/>
    </w:p>
    <w:p w14:paraId="4B19EA86" w14:textId="77777777" w:rsidR="008A68B3" w:rsidRPr="008A68B3" w:rsidRDefault="008A68B3" w:rsidP="00AC4013">
      <w:pPr>
        <w:spacing w:line="240" w:lineRule="auto"/>
        <w:contextualSpacing/>
        <w:rPr>
          <w:sz w:val="24"/>
          <w:szCs w:val="24"/>
        </w:rPr>
      </w:pPr>
      <w:r w:rsidRPr="008A68B3">
        <w:rPr>
          <w:sz w:val="24"/>
          <w:szCs w:val="24"/>
        </w:rPr>
        <w:t>402-441-4490</w:t>
      </w:r>
    </w:p>
    <w:p w14:paraId="3C46FE4E" w14:textId="77777777" w:rsidR="008A68B3" w:rsidRDefault="002E669E" w:rsidP="00AC4013">
      <w:pPr>
        <w:spacing w:line="240" w:lineRule="auto"/>
        <w:contextualSpacing/>
        <w:rPr>
          <w:sz w:val="24"/>
          <w:szCs w:val="24"/>
        </w:rPr>
      </w:pPr>
      <w:hyperlink r:id="rId5" w:history="1">
        <w:r w:rsidR="008A68B3" w:rsidRPr="00040B70">
          <w:rPr>
            <w:rStyle w:val="Hyperlink"/>
            <w:sz w:val="24"/>
            <w:szCs w:val="24"/>
          </w:rPr>
          <w:t>animalbehavior@capitalhumanesociety.org</w:t>
        </w:r>
      </w:hyperlink>
    </w:p>
    <w:p w14:paraId="0A96D832" w14:textId="77777777" w:rsidR="008A68B3" w:rsidRDefault="008A68B3" w:rsidP="00AC4013">
      <w:pPr>
        <w:spacing w:line="240" w:lineRule="auto"/>
        <w:contextualSpacing/>
      </w:pPr>
    </w:p>
    <w:p w14:paraId="57F0B22E" w14:textId="160562E4" w:rsidR="005D1E5A" w:rsidRPr="00780141" w:rsidRDefault="009425F9" w:rsidP="00780141">
      <w:pPr>
        <w:spacing w:line="240" w:lineRule="auto"/>
        <w:jc w:val="center"/>
        <w:rPr>
          <w:b/>
          <w:sz w:val="24"/>
          <w:szCs w:val="24"/>
        </w:rPr>
      </w:pPr>
      <w:r w:rsidRPr="00780141">
        <w:rPr>
          <w:b/>
          <w:sz w:val="24"/>
          <w:szCs w:val="24"/>
        </w:rPr>
        <w:t>This is a basic dog obedience class</w:t>
      </w:r>
      <w:r w:rsidR="005C5BCC" w:rsidRPr="00780141">
        <w:rPr>
          <w:b/>
          <w:sz w:val="24"/>
          <w:szCs w:val="24"/>
        </w:rPr>
        <w:t xml:space="preserve"> for dogs 6</w:t>
      </w:r>
      <w:r w:rsidR="00304474" w:rsidRPr="00780141">
        <w:rPr>
          <w:b/>
          <w:sz w:val="24"/>
          <w:szCs w:val="24"/>
        </w:rPr>
        <w:t xml:space="preserve"> months or older. </w:t>
      </w:r>
      <w:r w:rsidR="00780141">
        <w:rPr>
          <w:b/>
          <w:sz w:val="24"/>
          <w:szCs w:val="24"/>
        </w:rPr>
        <w:t xml:space="preserve">This class is intended to teach you how to begin training on basic obedience that will set your dog up for success. </w:t>
      </w:r>
    </w:p>
    <w:p w14:paraId="6FBEFA2C" w14:textId="0966D223" w:rsidR="005D1E5A" w:rsidRPr="00780141" w:rsidRDefault="002E3E53" w:rsidP="00780141">
      <w:pPr>
        <w:spacing w:line="240" w:lineRule="auto"/>
        <w:jc w:val="center"/>
        <w:rPr>
          <w:i/>
          <w:szCs w:val="24"/>
        </w:rPr>
      </w:pPr>
      <w:r w:rsidRPr="00780141">
        <w:rPr>
          <w:i/>
          <w:szCs w:val="24"/>
        </w:rPr>
        <w:t>This 5 week</w:t>
      </w:r>
      <w:r w:rsidR="00C508DC" w:rsidRPr="00780141">
        <w:rPr>
          <w:i/>
          <w:szCs w:val="24"/>
        </w:rPr>
        <w:t xml:space="preserve"> class will be held at the </w:t>
      </w:r>
      <w:proofErr w:type="spellStart"/>
      <w:r w:rsidR="00C508DC" w:rsidRPr="00780141">
        <w:rPr>
          <w:i/>
          <w:szCs w:val="24"/>
        </w:rPr>
        <w:t>Pieloch</w:t>
      </w:r>
      <w:proofErr w:type="spellEnd"/>
      <w:r w:rsidR="00C508DC" w:rsidRPr="00780141">
        <w:rPr>
          <w:i/>
          <w:szCs w:val="24"/>
        </w:rPr>
        <w:t xml:space="preserve"> Pet Adoption Center from 6 to 7 pm</w:t>
      </w:r>
      <w:r w:rsidRPr="00780141">
        <w:rPr>
          <w:i/>
          <w:szCs w:val="24"/>
        </w:rPr>
        <w:t xml:space="preserve"> on Tuesday nights</w:t>
      </w:r>
      <w:r w:rsidR="00C508DC" w:rsidRPr="00780141">
        <w:rPr>
          <w:i/>
          <w:szCs w:val="24"/>
        </w:rPr>
        <w:t>. The class is $</w:t>
      </w:r>
      <w:r w:rsidR="005341D3" w:rsidRPr="00780141">
        <w:rPr>
          <w:i/>
          <w:szCs w:val="24"/>
        </w:rPr>
        <w:t>75</w:t>
      </w:r>
      <w:r w:rsidR="00C508DC" w:rsidRPr="00780141">
        <w:rPr>
          <w:i/>
          <w:szCs w:val="24"/>
        </w:rPr>
        <w:t>+ tax</w:t>
      </w:r>
      <w:r w:rsidR="005D1E5A" w:rsidRPr="00780141">
        <w:rPr>
          <w:i/>
          <w:szCs w:val="24"/>
        </w:rPr>
        <w:t>.</w:t>
      </w:r>
    </w:p>
    <w:p w14:paraId="0C9062EC" w14:textId="77777777" w:rsidR="005D1E5A" w:rsidRPr="00AC4013" w:rsidRDefault="005D1E5A" w:rsidP="00AC4013">
      <w:pPr>
        <w:pStyle w:val="ListParagraph"/>
        <w:spacing w:line="240" w:lineRule="auto"/>
        <w:rPr>
          <w:sz w:val="24"/>
          <w:szCs w:val="24"/>
        </w:rPr>
      </w:pPr>
    </w:p>
    <w:p w14:paraId="1A2FB1CE" w14:textId="77777777" w:rsidR="009425F9" w:rsidRPr="00780141" w:rsidRDefault="009425F9" w:rsidP="00780141">
      <w:pPr>
        <w:pStyle w:val="ListParagraph"/>
        <w:spacing w:line="240" w:lineRule="auto"/>
        <w:rPr>
          <w:b/>
          <w:sz w:val="24"/>
          <w:szCs w:val="24"/>
        </w:rPr>
      </w:pPr>
      <w:r w:rsidRPr="00780141">
        <w:rPr>
          <w:b/>
          <w:sz w:val="24"/>
          <w:szCs w:val="24"/>
        </w:rPr>
        <w:t>Objectives:</w:t>
      </w:r>
    </w:p>
    <w:p w14:paraId="32C4FCE9" w14:textId="0170864E" w:rsidR="009425F9" w:rsidRPr="00AC4013" w:rsidRDefault="00780141" w:rsidP="00AC4013">
      <w:pPr>
        <w:pStyle w:val="ListParagraph"/>
        <w:numPr>
          <w:ilvl w:val="0"/>
          <w:numId w:val="1"/>
        </w:numPr>
        <w:spacing w:line="240" w:lineRule="auto"/>
        <w:ind w:left="1080"/>
        <w:rPr>
          <w:sz w:val="24"/>
          <w:szCs w:val="24"/>
        </w:rPr>
      </w:pPr>
      <w:r>
        <w:rPr>
          <w:sz w:val="24"/>
          <w:szCs w:val="24"/>
        </w:rPr>
        <w:t>Introduce your dog to</w:t>
      </w:r>
      <w:r w:rsidR="002E669E">
        <w:rPr>
          <w:sz w:val="24"/>
          <w:szCs w:val="24"/>
        </w:rPr>
        <w:t xml:space="preserve"> basic commands such as</w:t>
      </w:r>
      <w:r w:rsidR="009425F9" w:rsidRPr="00AC4013">
        <w:rPr>
          <w:sz w:val="24"/>
          <w:szCs w:val="24"/>
        </w:rPr>
        <w:t xml:space="preserve"> sit, down, come, and stay</w:t>
      </w:r>
    </w:p>
    <w:p w14:paraId="4A273EA6" w14:textId="32E9BD57" w:rsidR="009425F9" w:rsidRPr="00AC4013" w:rsidRDefault="00780141" w:rsidP="00AC4013">
      <w:pPr>
        <w:pStyle w:val="ListParagraph"/>
        <w:numPr>
          <w:ilvl w:val="0"/>
          <w:numId w:val="1"/>
        </w:numPr>
        <w:spacing w:line="240" w:lineRule="auto"/>
        <w:ind w:left="1080"/>
        <w:rPr>
          <w:sz w:val="24"/>
          <w:szCs w:val="24"/>
        </w:rPr>
      </w:pPr>
      <w:r>
        <w:rPr>
          <w:sz w:val="24"/>
          <w:szCs w:val="24"/>
        </w:rPr>
        <w:t>Work on</w:t>
      </w:r>
      <w:r w:rsidR="009425F9" w:rsidRPr="00AC4013">
        <w:rPr>
          <w:sz w:val="24"/>
          <w:szCs w:val="24"/>
        </w:rPr>
        <w:t xml:space="preserve"> ‘leave it’</w:t>
      </w:r>
    </w:p>
    <w:p w14:paraId="5E9B557F" w14:textId="4108281F" w:rsidR="009425F9" w:rsidRPr="00AC4013" w:rsidRDefault="001645B0" w:rsidP="00AC4013">
      <w:pPr>
        <w:pStyle w:val="ListParagraph"/>
        <w:numPr>
          <w:ilvl w:val="0"/>
          <w:numId w:val="1"/>
        </w:numPr>
        <w:spacing w:line="240" w:lineRule="auto"/>
        <w:ind w:left="1080"/>
        <w:rPr>
          <w:sz w:val="24"/>
          <w:szCs w:val="24"/>
        </w:rPr>
      </w:pPr>
      <w:r>
        <w:rPr>
          <w:sz w:val="24"/>
          <w:szCs w:val="24"/>
        </w:rPr>
        <w:t>Introduce</w:t>
      </w:r>
      <w:r w:rsidR="00780141">
        <w:rPr>
          <w:sz w:val="24"/>
          <w:szCs w:val="24"/>
        </w:rPr>
        <w:t xml:space="preserve"> loose leash walking</w:t>
      </w:r>
    </w:p>
    <w:p w14:paraId="082BD842" w14:textId="3F5791DE" w:rsidR="009425F9" w:rsidRDefault="00780141" w:rsidP="00AC4013">
      <w:pPr>
        <w:pStyle w:val="ListParagraph"/>
        <w:numPr>
          <w:ilvl w:val="0"/>
          <w:numId w:val="1"/>
        </w:numPr>
        <w:spacing w:line="240" w:lineRule="auto"/>
        <w:ind w:left="1080"/>
        <w:rPr>
          <w:sz w:val="24"/>
          <w:szCs w:val="24"/>
        </w:rPr>
      </w:pPr>
      <w:r>
        <w:rPr>
          <w:sz w:val="24"/>
          <w:szCs w:val="24"/>
        </w:rPr>
        <w:t xml:space="preserve">Working on impulse control through “Wait” and “Red Light, Green Light” (other games/techniques </w:t>
      </w:r>
      <w:r w:rsidR="002E669E">
        <w:rPr>
          <w:sz w:val="24"/>
          <w:szCs w:val="24"/>
        </w:rPr>
        <w:t>used based on individual needs</w:t>
      </w:r>
      <w:r w:rsidR="001645B0">
        <w:rPr>
          <w:sz w:val="24"/>
          <w:szCs w:val="24"/>
        </w:rPr>
        <w:t>)</w:t>
      </w:r>
    </w:p>
    <w:p w14:paraId="15141DC4" w14:textId="77777777" w:rsidR="00AC4013" w:rsidRPr="00AC4013" w:rsidRDefault="00AC4013" w:rsidP="00AC4013">
      <w:pPr>
        <w:pStyle w:val="ListParagraph"/>
        <w:spacing w:line="240" w:lineRule="auto"/>
        <w:ind w:left="1080"/>
        <w:rPr>
          <w:sz w:val="24"/>
          <w:szCs w:val="24"/>
        </w:rPr>
      </w:pPr>
    </w:p>
    <w:p w14:paraId="156B5E87" w14:textId="77777777" w:rsidR="008A68B3" w:rsidRPr="002E669E" w:rsidRDefault="008A68B3" w:rsidP="00780141">
      <w:pPr>
        <w:pStyle w:val="ListParagraph"/>
        <w:spacing w:line="240" w:lineRule="auto"/>
        <w:rPr>
          <w:b/>
          <w:sz w:val="24"/>
          <w:szCs w:val="24"/>
        </w:rPr>
      </w:pPr>
      <w:r w:rsidRPr="002E669E">
        <w:rPr>
          <w:b/>
          <w:sz w:val="24"/>
          <w:szCs w:val="24"/>
        </w:rPr>
        <w:t xml:space="preserve">Training equipment: </w:t>
      </w:r>
    </w:p>
    <w:p w14:paraId="53162813" w14:textId="0A242F97" w:rsidR="009425F9" w:rsidRPr="00AC4013" w:rsidRDefault="00403932" w:rsidP="00AC4013">
      <w:pPr>
        <w:pStyle w:val="ListParagraph"/>
        <w:numPr>
          <w:ilvl w:val="0"/>
          <w:numId w:val="1"/>
        </w:numPr>
        <w:spacing w:line="240" w:lineRule="auto"/>
        <w:ind w:left="1080"/>
        <w:rPr>
          <w:sz w:val="24"/>
          <w:szCs w:val="24"/>
        </w:rPr>
      </w:pPr>
      <w:r>
        <w:rPr>
          <w:sz w:val="24"/>
          <w:szCs w:val="24"/>
        </w:rPr>
        <w:t>A well fitted collar</w:t>
      </w:r>
    </w:p>
    <w:p w14:paraId="140C423D" w14:textId="711BD539" w:rsidR="008A68B3" w:rsidRPr="00AC4013" w:rsidRDefault="008A68B3" w:rsidP="00AC4013">
      <w:pPr>
        <w:pStyle w:val="ListParagraph"/>
        <w:numPr>
          <w:ilvl w:val="0"/>
          <w:numId w:val="1"/>
        </w:numPr>
        <w:spacing w:line="240" w:lineRule="auto"/>
        <w:ind w:left="1080"/>
        <w:rPr>
          <w:sz w:val="24"/>
          <w:szCs w:val="24"/>
        </w:rPr>
      </w:pPr>
      <w:r w:rsidRPr="00AC4013">
        <w:rPr>
          <w:sz w:val="24"/>
          <w:szCs w:val="24"/>
        </w:rPr>
        <w:t xml:space="preserve">A 4 </w:t>
      </w:r>
      <w:r w:rsidR="001E5CAC">
        <w:rPr>
          <w:sz w:val="24"/>
          <w:szCs w:val="24"/>
        </w:rPr>
        <w:t>to 6 foot training leash (</w:t>
      </w:r>
      <w:r w:rsidR="00403932">
        <w:rPr>
          <w:sz w:val="24"/>
          <w:szCs w:val="24"/>
        </w:rPr>
        <w:t>leather or nylon)</w:t>
      </w:r>
      <w:r w:rsidRPr="00AC4013">
        <w:rPr>
          <w:sz w:val="24"/>
          <w:szCs w:val="24"/>
        </w:rPr>
        <w:t xml:space="preserve"> PLEASE NO RETRACTABLE LEASHES!</w:t>
      </w:r>
    </w:p>
    <w:p w14:paraId="3555CFC3" w14:textId="601B7542" w:rsidR="009425F9" w:rsidRDefault="008A68B3" w:rsidP="00AC4013">
      <w:pPr>
        <w:pStyle w:val="ListParagraph"/>
        <w:numPr>
          <w:ilvl w:val="0"/>
          <w:numId w:val="1"/>
        </w:numPr>
        <w:spacing w:line="240" w:lineRule="auto"/>
        <w:ind w:left="1080"/>
        <w:rPr>
          <w:sz w:val="24"/>
          <w:szCs w:val="24"/>
        </w:rPr>
      </w:pPr>
      <w:r w:rsidRPr="00AC4013">
        <w:rPr>
          <w:sz w:val="24"/>
          <w:szCs w:val="24"/>
        </w:rPr>
        <w:t>High value treats. Make sure y</w:t>
      </w:r>
      <w:r w:rsidR="00780141">
        <w:rPr>
          <w:sz w:val="24"/>
          <w:szCs w:val="24"/>
        </w:rPr>
        <w:t>our dog is interested in them! (Moist or dry treats, hot dogs, string cheese, or a good toy are all things that can be considered high value)</w:t>
      </w:r>
    </w:p>
    <w:p w14:paraId="20C77320" w14:textId="77777777" w:rsidR="00780141" w:rsidRDefault="00780141" w:rsidP="00780141">
      <w:pPr>
        <w:spacing w:line="240" w:lineRule="auto"/>
        <w:rPr>
          <w:sz w:val="24"/>
          <w:szCs w:val="24"/>
        </w:rPr>
      </w:pPr>
    </w:p>
    <w:p w14:paraId="74B181AA" w14:textId="337BABA5" w:rsidR="00780141" w:rsidRPr="00780141" w:rsidRDefault="00780141" w:rsidP="002E669E">
      <w:pPr>
        <w:spacing w:line="240" w:lineRule="auto"/>
        <w:ind w:left="360"/>
        <w:rPr>
          <w:sz w:val="24"/>
          <w:szCs w:val="24"/>
        </w:rPr>
      </w:pPr>
      <w:bookmarkStart w:id="0" w:name="_GoBack"/>
      <w:bookmarkEnd w:id="0"/>
    </w:p>
    <w:p w14:paraId="3C353961" w14:textId="1A03F2C1" w:rsidR="00780141" w:rsidRPr="00780141" w:rsidRDefault="00780141" w:rsidP="00780141">
      <w:pPr>
        <w:pStyle w:val="ListParagraph"/>
        <w:numPr>
          <w:ilvl w:val="0"/>
          <w:numId w:val="1"/>
        </w:numPr>
        <w:spacing w:line="240" w:lineRule="auto"/>
        <w:rPr>
          <w:sz w:val="24"/>
          <w:szCs w:val="24"/>
        </w:rPr>
      </w:pPr>
      <w:r w:rsidRPr="00780141">
        <w:rPr>
          <w:sz w:val="24"/>
          <w:szCs w:val="24"/>
        </w:rPr>
        <w:t xml:space="preserve">For the safety of everyone in the class the dogs should not be interacting with each other. </w:t>
      </w:r>
      <w:r w:rsidRPr="00780141">
        <w:rPr>
          <w:sz w:val="24"/>
          <w:szCs w:val="24"/>
        </w:rPr>
        <w:t>If your dog has reactivity towards other dogs/strangers please let Haley know before the class so she can make sure you are set up for success by placing you away from others and making sure both you and your dog stay comfortable.</w:t>
      </w:r>
    </w:p>
    <w:p w14:paraId="38104F1F" w14:textId="21DA367C" w:rsidR="00AC4013" w:rsidRPr="00780141" w:rsidRDefault="00780141" w:rsidP="00780141">
      <w:pPr>
        <w:pStyle w:val="ListParagraph"/>
        <w:numPr>
          <w:ilvl w:val="0"/>
          <w:numId w:val="1"/>
        </w:numPr>
        <w:spacing w:line="240" w:lineRule="auto"/>
        <w:rPr>
          <w:sz w:val="24"/>
          <w:szCs w:val="24"/>
        </w:rPr>
      </w:pPr>
      <w:r w:rsidRPr="00780141">
        <w:rPr>
          <w:sz w:val="24"/>
          <w:szCs w:val="24"/>
        </w:rPr>
        <w:t>Please be on time. Our class time is limited and time should be used efficiently.</w:t>
      </w:r>
    </w:p>
    <w:p w14:paraId="0786D6B8" w14:textId="0EBE565C" w:rsidR="00AC4013" w:rsidRPr="001645B0" w:rsidRDefault="009425F9" w:rsidP="001645B0">
      <w:pPr>
        <w:pStyle w:val="ListParagraph"/>
        <w:numPr>
          <w:ilvl w:val="0"/>
          <w:numId w:val="1"/>
        </w:numPr>
        <w:spacing w:line="240" w:lineRule="auto"/>
        <w:rPr>
          <w:sz w:val="24"/>
          <w:szCs w:val="24"/>
        </w:rPr>
      </w:pPr>
      <w:r w:rsidRPr="00780141">
        <w:rPr>
          <w:sz w:val="24"/>
          <w:szCs w:val="24"/>
        </w:rPr>
        <w:t>Family members are always welcome to come to class</w:t>
      </w:r>
      <w:r w:rsidR="00780141" w:rsidRPr="00780141">
        <w:rPr>
          <w:sz w:val="24"/>
          <w:szCs w:val="24"/>
        </w:rPr>
        <w:t xml:space="preserve"> but please make sure children are supervised and under control at all times</w:t>
      </w:r>
      <w:r w:rsidRPr="00780141">
        <w:rPr>
          <w:sz w:val="24"/>
          <w:szCs w:val="24"/>
        </w:rPr>
        <w:t xml:space="preserve">. Training a </w:t>
      </w:r>
      <w:r w:rsidR="00780141" w:rsidRPr="00780141">
        <w:rPr>
          <w:sz w:val="24"/>
          <w:szCs w:val="24"/>
        </w:rPr>
        <w:t xml:space="preserve">dog </w:t>
      </w:r>
      <w:r w:rsidRPr="00780141">
        <w:rPr>
          <w:sz w:val="24"/>
          <w:szCs w:val="24"/>
        </w:rPr>
        <w:t xml:space="preserve">takes </w:t>
      </w:r>
      <w:r w:rsidR="00780141" w:rsidRPr="00780141">
        <w:rPr>
          <w:sz w:val="24"/>
          <w:szCs w:val="24"/>
        </w:rPr>
        <w:t>the effort of the whole family but we do not want to disturb other the other people/dogs taking the class.</w:t>
      </w:r>
    </w:p>
    <w:p w14:paraId="5AE8018C" w14:textId="70F7FB8F" w:rsidR="009425F9" w:rsidRPr="00AC4013" w:rsidRDefault="00C518C3" w:rsidP="00780141">
      <w:pPr>
        <w:pStyle w:val="ListParagraph"/>
        <w:numPr>
          <w:ilvl w:val="0"/>
          <w:numId w:val="1"/>
        </w:numPr>
        <w:spacing w:line="240" w:lineRule="auto"/>
        <w:rPr>
          <w:sz w:val="24"/>
          <w:szCs w:val="24"/>
        </w:rPr>
      </w:pPr>
      <w:r w:rsidRPr="00AC4013">
        <w:rPr>
          <w:sz w:val="24"/>
          <w:szCs w:val="24"/>
        </w:rPr>
        <w:t>Please be respectful of</w:t>
      </w:r>
      <w:r w:rsidR="00780141">
        <w:rPr>
          <w:sz w:val="24"/>
          <w:szCs w:val="24"/>
        </w:rPr>
        <w:t xml:space="preserve"> other people’s training space and be aware </w:t>
      </w:r>
      <w:r w:rsidR="001645B0">
        <w:rPr>
          <w:sz w:val="24"/>
          <w:szCs w:val="24"/>
        </w:rPr>
        <w:t xml:space="preserve">of your surroundings </w:t>
      </w:r>
      <w:r w:rsidR="00780141">
        <w:rPr>
          <w:sz w:val="24"/>
          <w:szCs w:val="24"/>
        </w:rPr>
        <w:t>at all times.</w:t>
      </w:r>
    </w:p>
    <w:p w14:paraId="11903440" w14:textId="77777777" w:rsidR="00990DC4" w:rsidRDefault="00990DC4" w:rsidP="00780141">
      <w:pPr>
        <w:spacing w:line="240" w:lineRule="auto"/>
        <w:contextualSpacing/>
        <w:rPr>
          <w:sz w:val="24"/>
          <w:szCs w:val="24"/>
        </w:rPr>
      </w:pPr>
    </w:p>
    <w:p w14:paraId="64312D4D" w14:textId="77777777" w:rsidR="00990DC4" w:rsidRDefault="00990DC4" w:rsidP="00780141">
      <w:pPr>
        <w:jc w:val="center"/>
        <w:rPr>
          <w:sz w:val="24"/>
          <w:szCs w:val="24"/>
        </w:rPr>
      </w:pPr>
      <w:r>
        <w:rPr>
          <w:sz w:val="24"/>
          <w:szCs w:val="24"/>
        </w:rPr>
        <w:br w:type="page"/>
      </w:r>
    </w:p>
    <w:p w14:paraId="4DA3C9B3" w14:textId="77777777" w:rsidR="00990DC4" w:rsidRDefault="00990DC4" w:rsidP="00AC4013">
      <w:pPr>
        <w:spacing w:line="240" w:lineRule="auto"/>
        <w:contextualSpacing/>
        <w:rPr>
          <w:sz w:val="24"/>
          <w:szCs w:val="24"/>
        </w:rPr>
      </w:pPr>
      <w:r>
        <w:rPr>
          <w:sz w:val="24"/>
          <w:szCs w:val="24"/>
        </w:rPr>
        <w:lastRenderedPageBreak/>
        <w:t xml:space="preserve">WEEK 1: </w:t>
      </w:r>
    </w:p>
    <w:p w14:paraId="1F7DB2FE" w14:textId="6CFC8C9F" w:rsidR="00990DC4" w:rsidRPr="00305140" w:rsidRDefault="00990DC4" w:rsidP="00305140">
      <w:pPr>
        <w:pStyle w:val="ListParagraph"/>
        <w:numPr>
          <w:ilvl w:val="0"/>
          <w:numId w:val="4"/>
        </w:numPr>
        <w:spacing w:line="240" w:lineRule="auto"/>
        <w:rPr>
          <w:sz w:val="24"/>
          <w:szCs w:val="24"/>
        </w:rPr>
      </w:pPr>
      <w:r>
        <w:rPr>
          <w:sz w:val="24"/>
          <w:szCs w:val="24"/>
        </w:rPr>
        <w:t>Introductions</w:t>
      </w:r>
      <w:r w:rsidR="00305140">
        <w:rPr>
          <w:sz w:val="24"/>
          <w:szCs w:val="24"/>
        </w:rPr>
        <w:t xml:space="preserve"> </w:t>
      </w:r>
      <w:r w:rsidR="00305140" w:rsidRPr="00305140">
        <w:rPr>
          <w:sz w:val="24"/>
          <w:szCs w:val="24"/>
        </w:rPr>
        <w:sym w:font="Wingdings" w:char="F0E0"/>
      </w:r>
      <w:r w:rsidR="00305140">
        <w:rPr>
          <w:sz w:val="24"/>
          <w:szCs w:val="24"/>
        </w:rPr>
        <w:t xml:space="preserve"> </w:t>
      </w:r>
      <w:r w:rsidRPr="00305140">
        <w:rPr>
          <w:sz w:val="24"/>
          <w:szCs w:val="24"/>
        </w:rPr>
        <w:t>What are people looking to work on?</w:t>
      </w:r>
      <w:r w:rsidR="00305140" w:rsidRPr="00305140">
        <w:rPr>
          <w:sz w:val="24"/>
          <w:szCs w:val="24"/>
        </w:rPr>
        <w:t xml:space="preserve"> </w:t>
      </w:r>
      <w:r w:rsidRPr="00305140">
        <w:rPr>
          <w:sz w:val="24"/>
          <w:szCs w:val="24"/>
        </w:rPr>
        <w:t>What are some of your dog’s troublesome behaviors?</w:t>
      </w:r>
      <w:r w:rsidR="001645B0">
        <w:rPr>
          <w:sz w:val="24"/>
          <w:szCs w:val="24"/>
        </w:rPr>
        <w:t xml:space="preserve"> Plan for class layout </w:t>
      </w:r>
    </w:p>
    <w:p w14:paraId="34488162" w14:textId="0267F3C9" w:rsidR="00990DC4" w:rsidRDefault="00990DC4" w:rsidP="00990DC4">
      <w:pPr>
        <w:pStyle w:val="ListParagraph"/>
        <w:numPr>
          <w:ilvl w:val="0"/>
          <w:numId w:val="4"/>
        </w:numPr>
        <w:spacing w:line="240" w:lineRule="auto"/>
        <w:rPr>
          <w:sz w:val="24"/>
          <w:szCs w:val="24"/>
        </w:rPr>
      </w:pPr>
      <w:r>
        <w:rPr>
          <w:sz w:val="24"/>
          <w:szCs w:val="24"/>
        </w:rPr>
        <w:t xml:space="preserve">Proper leash </w:t>
      </w:r>
      <w:r w:rsidR="001645B0">
        <w:rPr>
          <w:sz w:val="24"/>
          <w:szCs w:val="24"/>
        </w:rPr>
        <w:t>holding, equipment use, and how to give commands/treats</w:t>
      </w:r>
    </w:p>
    <w:p w14:paraId="4ACA65BA" w14:textId="7585AE7D" w:rsidR="00403932" w:rsidRDefault="00403932" w:rsidP="00990DC4">
      <w:pPr>
        <w:pStyle w:val="ListParagraph"/>
        <w:numPr>
          <w:ilvl w:val="0"/>
          <w:numId w:val="4"/>
        </w:numPr>
        <w:spacing w:line="240" w:lineRule="auto"/>
        <w:rPr>
          <w:sz w:val="24"/>
          <w:szCs w:val="24"/>
        </w:rPr>
      </w:pPr>
      <w:r>
        <w:rPr>
          <w:sz w:val="24"/>
          <w:szCs w:val="24"/>
        </w:rPr>
        <w:t>Loose Leash Walking (including halt/automatic sit)</w:t>
      </w:r>
    </w:p>
    <w:p w14:paraId="5C984E89" w14:textId="77777777" w:rsidR="00990DC4" w:rsidRDefault="006470CD" w:rsidP="00990DC4">
      <w:pPr>
        <w:pStyle w:val="ListParagraph"/>
        <w:numPr>
          <w:ilvl w:val="0"/>
          <w:numId w:val="4"/>
        </w:numPr>
        <w:spacing w:line="240" w:lineRule="auto"/>
        <w:rPr>
          <w:sz w:val="24"/>
          <w:szCs w:val="24"/>
        </w:rPr>
      </w:pPr>
      <w:r>
        <w:rPr>
          <w:sz w:val="24"/>
          <w:szCs w:val="24"/>
        </w:rPr>
        <w:t xml:space="preserve">Teach </w:t>
      </w:r>
      <w:r w:rsidR="00F92D78">
        <w:rPr>
          <w:sz w:val="24"/>
          <w:szCs w:val="24"/>
        </w:rPr>
        <w:t>s</w:t>
      </w:r>
      <w:r w:rsidR="00990DC4">
        <w:rPr>
          <w:sz w:val="24"/>
          <w:szCs w:val="24"/>
        </w:rPr>
        <w:t xml:space="preserve">it </w:t>
      </w:r>
      <w:r>
        <w:rPr>
          <w:sz w:val="24"/>
          <w:szCs w:val="24"/>
        </w:rPr>
        <w:t>and down</w:t>
      </w:r>
    </w:p>
    <w:p w14:paraId="5A09D7FA" w14:textId="5622D01D" w:rsidR="00990DC4" w:rsidRDefault="001645B0" w:rsidP="00990DC4">
      <w:pPr>
        <w:pStyle w:val="ListParagraph"/>
        <w:numPr>
          <w:ilvl w:val="0"/>
          <w:numId w:val="4"/>
        </w:numPr>
        <w:spacing w:line="240" w:lineRule="auto"/>
        <w:rPr>
          <w:sz w:val="24"/>
          <w:szCs w:val="24"/>
        </w:rPr>
      </w:pPr>
      <w:r>
        <w:rPr>
          <w:sz w:val="24"/>
          <w:szCs w:val="24"/>
        </w:rPr>
        <w:t xml:space="preserve">Class wrap up and what to work on during the week. </w:t>
      </w:r>
    </w:p>
    <w:p w14:paraId="46AF757A" w14:textId="77777777" w:rsidR="008673D4" w:rsidRDefault="008673D4" w:rsidP="00AC4013">
      <w:pPr>
        <w:spacing w:line="240" w:lineRule="auto"/>
        <w:contextualSpacing/>
        <w:jc w:val="both"/>
        <w:rPr>
          <w:sz w:val="24"/>
          <w:szCs w:val="24"/>
        </w:rPr>
      </w:pPr>
    </w:p>
    <w:p w14:paraId="543A9320" w14:textId="77777777" w:rsidR="00990DC4" w:rsidRDefault="00990DC4" w:rsidP="00990DC4">
      <w:pPr>
        <w:spacing w:line="240" w:lineRule="auto"/>
        <w:contextualSpacing/>
        <w:rPr>
          <w:sz w:val="24"/>
          <w:szCs w:val="24"/>
        </w:rPr>
      </w:pPr>
      <w:r>
        <w:rPr>
          <w:sz w:val="24"/>
          <w:szCs w:val="24"/>
        </w:rPr>
        <w:t>WEEK 2</w:t>
      </w:r>
      <w:r w:rsidR="00F92D78">
        <w:rPr>
          <w:sz w:val="24"/>
          <w:szCs w:val="24"/>
        </w:rPr>
        <w:t xml:space="preserve">: </w:t>
      </w:r>
    </w:p>
    <w:p w14:paraId="662B093D" w14:textId="77777777" w:rsidR="00990DC4" w:rsidRDefault="00990DC4" w:rsidP="00990DC4">
      <w:pPr>
        <w:pStyle w:val="ListParagraph"/>
        <w:numPr>
          <w:ilvl w:val="0"/>
          <w:numId w:val="5"/>
        </w:numPr>
        <w:spacing w:line="240" w:lineRule="auto"/>
        <w:jc w:val="both"/>
        <w:rPr>
          <w:sz w:val="24"/>
          <w:szCs w:val="24"/>
        </w:rPr>
      </w:pPr>
      <w:r>
        <w:rPr>
          <w:sz w:val="24"/>
          <w:szCs w:val="24"/>
        </w:rPr>
        <w:t>Review / What problems did you have this week?</w:t>
      </w:r>
    </w:p>
    <w:p w14:paraId="1C0E6877" w14:textId="77777777" w:rsidR="00990DC4" w:rsidRDefault="006470CD" w:rsidP="00990DC4">
      <w:pPr>
        <w:pStyle w:val="ListParagraph"/>
        <w:numPr>
          <w:ilvl w:val="0"/>
          <w:numId w:val="5"/>
        </w:numPr>
        <w:spacing w:line="240" w:lineRule="auto"/>
        <w:jc w:val="both"/>
        <w:rPr>
          <w:sz w:val="24"/>
          <w:szCs w:val="24"/>
        </w:rPr>
      </w:pPr>
      <w:r>
        <w:rPr>
          <w:sz w:val="24"/>
          <w:szCs w:val="24"/>
        </w:rPr>
        <w:t>Sit and</w:t>
      </w:r>
      <w:r w:rsidR="00990DC4">
        <w:rPr>
          <w:sz w:val="24"/>
          <w:szCs w:val="24"/>
        </w:rPr>
        <w:t xml:space="preserve"> d</w:t>
      </w:r>
      <w:r>
        <w:rPr>
          <w:sz w:val="24"/>
          <w:szCs w:val="24"/>
        </w:rPr>
        <w:t xml:space="preserve">own </w:t>
      </w:r>
      <w:r w:rsidR="00F92D78">
        <w:rPr>
          <w:sz w:val="24"/>
          <w:szCs w:val="24"/>
        </w:rPr>
        <w:t xml:space="preserve">/ Puppy Push Ups </w:t>
      </w:r>
    </w:p>
    <w:p w14:paraId="6FCA6802" w14:textId="1A8E200E" w:rsidR="00990DC4" w:rsidRDefault="00403932" w:rsidP="00990DC4">
      <w:pPr>
        <w:pStyle w:val="ListParagraph"/>
        <w:numPr>
          <w:ilvl w:val="0"/>
          <w:numId w:val="5"/>
        </w:numPr>
        <w:spacing w:line="240" w:lineRule="auto"/>
        <w:jc w:val="both"/>
        <w:rPr>
          <w:sz w:val="24"/>
          <w:szCs w:val="24"/>
        </w:rPr>
      </w:pPr>
      <w:r>
        <w:rPr>
          <w:sz w:val="24"/>
          <w:szCs w:val="24"/>
        </w:rPr>
        <w:t>Introduce</w:t>
      </w:r>
      <w:r w:rsidR="006470CD">
        <w:rPr>
          <w:sz w:val="24"/>
          <w:szCs w:val="24"/>
        </w:rPr>
        <w:t xml:space="preserve"> </w:t>
      </w:r>
      <w:r>
        <w:rPr>
          <w:sz w:val="24"/>
          <w:szCs w:val="24"/>
        </w:rPr>
        <w:t>“come/recall”</w:t>
      </w:r>
    </w:p>
    <w:p w14:paraId="59707866" w14:textId="5026F12D" w:rsidR="00403932" w:rsidRDefault="00403932" w:rsidP="00990DC4">
      <w:pPr>
        <w:pStyle w:val="ListParagraph"/>
        <w:numPr>
          <w:ilvl w:val="0"/>
          <w:numId w:val="5"/>
        </w:numPr>
        <w:spacing w:line="240" w:lineRule="auto"/>
        <w:jc w:val="both"/>
        <w:rPr>
          <w:sz w:val="24"/>
          <w:szCs w:val="24"/>
        </w:rPr>
      </w:pPr>
      <w:r>
        <w:rPr>
          <w:sz w:val="24"/>
          <w:szCs w:val="24"/>
        </w:rPr>
        <w:t>Introduce “Stay”</w:t>
      </w:r>
    </w:p>
    <w:p w14:paraId="261ECB35" w14:textId="714138F3" w:rsidR="00403932" w:rsidRDefault="001645B0" w:rsidP="00403932">
      <w:pPr>
        <w:pStyle w:val="ListParagraph"/>
        <w:numPr>
          <w:ilvl w:val="0"/>
          <w:numId w:val="5"/>
        </w:numPr>
        <w:spacing w:line="240" w:lineRule="auto"/>
        <w:jc w:val="both"/>
        <w:rPr>
          <w:sz w:val="24"/>
          <w:szCs w:val="24"/>
        </w:rPr>
      </w:pPr>
      <w:r>
        <w:rPr>
          <w:sz w:val="24"/>
          <w:szCs w:val="24"/>
        </w:rPr>
        <w:t>Work on “Wait” “Red Light/Green Light” + Others</w:t>
      </w:r>
    </w:p>
    <w:p w14:paraId="30D9300F" w14:textId="06667890" w:rsidR="00990DC4" w:rsidRDefault="006470CD" w:rsidP="00403932">
      <w:pPr>
        <w:pStyle w:val="ListParagraph"/>
        <w:numPr>
          <w:ilvl w:val="0"/>
          <w:numId w:val="5"/>
        </w:numPr>
        <w:spacing w:line="240" w:lineRule="auto"/>
        <w:jc w:val="both"/>
        <w:rPr>
          <w:sz w:val="24"/>
          <w:szCs w:val="24"/>
        </w:rPr>
      </w:pPr>
      <w:r w:rsidRPr="00403932">
        <w:rPr>
          <w:sz w:val="24"/>
          <w:szCs w:val="24"/>
        </w:rPr>
        <w:t xml:space="preserve"> l</w:t>
      </w:r>
      <w:r w:rsidR="00990DC4" w:rsidRPr="00403932">
        <w:rPr>
          <w:sz w:val="24"/>
          <w:szCs w:val="24"/>
        </w:rPr>
        <w:t>oose leash walking</w:t>
      </w:r>
    </w:p>
    <w:p w14:paraId="720BC6CE" w14:textId="7426EEB9" w:rsidR="001645B0" w:rsidRPr="00403932" w:rsidRDefault="001645B0" w:rsidP="00403932">
      <w:pPr>
        <w:pStyle w:val="ListParagraph"/>
        <w:numPr>
          <w:ilvl w:val="0"/>
          <w:numId w:val="5"/>
        </w:numPr>
        <w:spacing w:line="240" w:lineRule="auto"/>
        <w:jc w:val="both"/>
        <w:rPr>
          <w:sz w:val="24"/>
          <w:szCs w:val="24"/>
        </w:rPr>
      </w:pPr>
      <w:r>
        <w:rPr>
          <w:sz w:val="24"/>
          <w:szCs w:val="24"/>
        </w:rPr>
        <w:t>Class Wrap up and what to work on during the week.</w:t>
      </w:r>
    </w:p>
    <w:p w14:paraId="2FC5131E" w14:textId="77777777" w:rsidR="00305140" w:rsidRPr="00305140" w:rsidRDefault="00305140" w:rsidP="00305140">
      <w:pPr>
        <w:pStyle w:val="ListParagraph"/>
        <w:spacing w:line="240" w:lineRule="auto"/>
        <w:jc w:val="both"/>
        <w:rPr>
          <w:sz w:val="24"/>
          <w:szCs w:val="24"/>
        </w:rPr>
      </w:pPr>
    </w:p>
    <w:p w14:paraId="367B30AE" w14:textId="77777777" w:rsidR="00990DC4" w:rsidRDefault="00990DC4" w:rsidP="00990DC4">
      <w:pPr>
        <w:spacing w:line="240" w:lineRule="auto"/>
        <w:contextualSpacing/>
        <w:rPr>
          <w:sz w:val="24"/>
          <w:szCs w:val="24"/>
        </w:rPr>
      </w:pPr>
      <w:r>
        <w:rPr>
          <w:sz w:val="24"/>
          <w:szCs w:val="24"/>
        </w:rPr>
        <w:t xml:space="preserve">WEEK 3: </w:t>
      </w:r>
    </w:p>
    <w:p w14:paraId="2F074154" w14:textId="77777777" w:rsidR="00990DC4" w:rsidRDefault="006470CD" w:rsidP="006470CD">
      <w:pPr>
        <w:pStyle w:val="ListParagraph"/>
        <w:numPr>
          <w:ilvl w:val="0"/>
          <w:numId w:val="6"/>
        </w:numPr>
        <w:spacing w:line="240" w:lineRule="auto"/>
        <w:rPr>
          <w:sz w:val="24"/>
          <w:szCs w:val="24"/>
        </w:rPr>
      </w:pPr>
      <w:r>
        <w:rPr>
          <w:sz w:val="24"/>
          <w:szCs w:val="24"/>
        </w:rPr>
        <w:t>Review / What problems did you have this week?</w:t>
      </w:r>
    </w:p>
    <w:p w14:paraId="4461FD3F" w14:textId="77777777" w:rsidR="006470CD" w:rsidRDefault="007157A7" w:rsidP="006470CD">
      <w:pPr>
        <w:pStyle w:val="ListParagraph"/>
        <w:numPr>
          <w:ilvl w:val="0"/>
          <w:numId w:val="6"/>
        </w:numPr>
        <w:spacing w:line="240" w:lineRule="auto"/>
        <w:rPr>
          <w:sz w:val="24"/>
          <w:szCs w:val="24"/>
        </w:rPr>
      </w:pPr>
      <w:r>
        <w:rPr>
          <w:sz w:val="24"/>
          <w:szCs w:val="24"/>
        </w:rPr>
        <w:t>Review s</w:t>
      </w:r>
      <w:r w:rsidR="006470CD">
        <w:rPr>
          <w:sz w:val="24"/>
          <w:szCs w:val="24"/>
        </w:rPr>
        <w:t>it and down</w:t>
      </w:r>
    </w:p>
    <w:p w14:paraId="7E3D2988" w14:textId="77777777" w:rsidR="006470CD" w:rsidRDefault="006470CD" w:rsidP="006470CD">
      <w:pPr>
        <w:pStyle w:val="ListParagraph"/>
        <w:numPr>
          <w:ilvl w:val="0"/>
          <w:numId w:val="6"/>
        </w:numPr>
        <w:spacing w:line="240" w:lineRule="auto"/>
        <w:rPr>
          <w:sz w:val="24"/>
          <w:szCs w:val="24"/>
        </w:rPr>
      </w:pPr>
      <w:r>
        <w:rPr>
          <w:sz w:val="24"/>
          <w:szCs w:val="24"/>
        </w:rPr>
        <w:t>Review come</w:t>
      </w:r>
    </w:p>
    <w:p w14:paraId="0B6F49D6" w14:textId="7CD0D1C1" w:rsidR="00305140" w:rsidRPr="006B351F" w:rsidRDefault="001645B0" w:rsidP="00305140">
      <w:pPr>
        <w:pStyle w:val="ListParagraph"/>
        <w:numPr>
          <w:ilvl w:val="0"/>
          <w:numId w:val="6"/>
        </w:numPr>
        <w:spacing w:line="240" w:lineRule="auto"/>
        <w:jc w:val="both"/>
        <w:rPr>
          <w:sz w:val="24"/>
          <w:szCs w:val="24"/>
        </w:rPr>
      </w:pPr>
      <w:r>
        <w:rPr>
          <w:sz w:val="24"/>
          <w:szCs w:val="24"/>
        </w:rPr>
        <w:t>Work on “Wait” “Red Light/Green Light” + Others</w:t>
      </w:r>
    </w:p>
    <w:p w14:paraId="47703AEF" w14:textId="77777777" w:rsidR="006470CD" w:rsidRDefault="006470CD" w:rsidP="006470CD">
      <w:pPr>
        <w:pStyle w:val="ListParagraph"/>
        <w:numPr>
          <w:ilvl w:val="0"/>
          <w:numId w:val="6"/>
        </w:numPr>
        <w:spacing w:line="240" w:lineRule="auto"/>
        <w:rPr>
          <w:sz w:val="24"/>
          <w:szCs w:val="24"/>
        </w:rPr>
      </w:pPr>
      <w:r>
        <w:rPr>
          <w:sz w:val="24"/>
          <w:szCs w:val="24"/>
        </w:rPr>
        <w:t>Loose leash walking</w:t>
      </w:r>
    </w:p>
    <w:p w14:paraId="14A1230D" w14:textId="38ADA817" w:rsidR="001645B0" w:rsidRDefault="00403932" w:rsidP="001645B0">
      <w:pPr>
        <w:pStyle w:val="ListParagraph"/>
        <w:numPr>
          <w:ilvl w:val="0"/>
          <w:numId w:val="6"/>
        </w:numPr>
        <w:spacing w:line="240" w:lineRule="auto"/>
        <w:rPr>
          <w:sz w:val="24"/>
          <w:szCs w:val="24"/>
        </w:rPr>
      </w:pPr>
      <w:r>
        <w:rPr>
          <w:sz w:val="24"/>
          <w:szCs w:val="24"/>
        </w:rPr>
        <w:t xml:space="preserve"> Introduce “</w:t>
      </w:r>
      <w:r w:rsidR="00305140">
        <w:rPr>
          <w:sz w:val="24"/>
          <w:szCs w:val="24"/>
        </w:rPr>
        <w:t>Leave it</w:t>
      </w:r>
      <w:r>
        <w:rPr>
          <w:sz w:val="24"/>
          <w:szCs w:val="24"/>
        </w:rPr>
        <w:t>”</w:t>
      </w:r>
    </w:p>
    <w:p w14:paraId="7916517E" w14:textId="349DB404" w:rsidR="001645B0" w:rsidRPr="001645B0" w:rsidRDefault="001645B0" w:rsidP="001645B0">
      <w:pPr>
        <w:pStyle w:val="ListParagraph"/>
        <w:numPr>
          <w:ilvl w:val="0"/>
          <w:numId w:val="6"/>
        </w:numPr>
        <w:spacing w:line="240" w:lineRule="auto"/>
        <w:rPr>
          <w:sz w:val="24"/>
          <w:szCs w:val="24"/>
        </w:rPr>
      </w:pPr>
      <w:r>
        <w:rPr>
          <w:sz w:val="24"/>
          <w:szCs w:val="24"/>
        </w:rPr>
        <w:t xml:space="preserve">Class Wrap up and what to work on during the week. </w:t>
      </w:r>
    </w:p>
    <w:p w14:paraId="20B28555" w14:textId="77777777" w:rsidR="00990DC4" w:rsidRDefault="00990DC4" w:rsidP="00990DC4">
      <w:pPr>
        <w:spacing w:line="240" w:lineRule="auto"/>
        <w:contextualSpacing/>
        <w:rPr>
          <w:sz w:val="24"/>
          <w:szCs w:val="24"/>
        </w:rPr>
      </w:pPr>
    </w:p>
    <w:p w14:paraId="7BB1CF23" w14:textId="77777777" w:rsidR="00990DC4" w:rsidRDefault="00990DC4" w:rsidP="00990DC4">
      <w:pPr>
        <w:spacing w:line="240" w:lineRule="auto"/>
        <w:contextualSpacing/>
        <w:rPr>
          <w:sz w:val="24"/>
          <w:szCs w:val="24"/>
        </w:rPr>
      </w:pPr>
      <w:r>
        <w:rPr>
          <w:sz w:val="24"/>
          <w:szCs w:val="24"/>
        </w:rPr>
        <w:t xml:space="preserve">WEEK 4: </w:t>
      </w:r>
    </w:p>
    <w:p w14:paraId="6F6479EF" w14:textId="77777777" w:rsidR="006470CD" w:rsidRDefault="006470CD" w:rsidP="006470CD">
      <w:pPr>
        <w:pStyle w:val="ListParagraph"/>
        <w:numPr>
          <w:ilvl w:val="0"/>
          <w:numId w:val="7"/>
        </w:numPr>
        <w:spacing w:line="240" w:lineRule="auto"/>
        <w:rPr>
          <w:sz w:val="24"/>
          <w:szCs w:val="24"/>
        </w:rPr>
      </w:pPr>
      <w:r>
        <w:rPr>
          <w:sz w:val="24"/>
          <w:szCs w:val="24"/>
        </w:rPr>
        <w:t>Review / What problems did you have this week?</w:t>
      </w:r>
    </w:p>
    <w:p w14:paraId="7CA6A85A" w14:textId="77777777" w:rsidR="006470CD" w:rsidRDefault="006470CD" w:rsidP="006470CD">
      <w:pPr>
        <w:pStyle w:val="ListParagraph"/>
        <w:numPr>
          <w:ilvl w:val="0"/>
          <w:numId w:val="7"/>
        </w:numPr>
        <w:spacing w:line="240" w:lineRule="auto"/>
        <w:rPr>
          <w:sz w:val="24"/>
          <w:szCs w:val="24"/>
        </w:rPr>
      </w:pPr>
      <w:r>
        <w:rPr>
          <w:sz w:val="24"/>
          <w:szCs w:val="24"/>
        </w:rPr>
        <w:t>Sit / down / come</w:t>
      </w:r>
      <w:r w:rsidR="00F225DA">
        <w:rPr>
          <w:sz w:val="24"/>
          <w:szCs w:val="24"/>
        </w:rPr>
        <w:t xml:space="preserve"> with distractions</w:t>
      </w:r>
    </w:p>
    <w:p w14:paraId="20957F81" w14:textId="77777777" w:rsidR="006470CD" w:rsidRDefault="006470CD" w:rsidP="006470CD">
      <w:pPr>
        <w:pStyle w:val="ListParagraph"/>
        <w:numPr>
          <w:ilvl w:val="0"/>
          <w:numId w:val="7"/>
        </w:numPr>
        <w:spacing w:line="240" w:lineRule="auto"/>
        <w:rPr>
          <w:sz w:val="24"/>
          <w:szCs w:val="24"/>
        </w:rPr>
      </w:pPr>
      <w:r>
        <w:rPr>
          <w:sz w:val="24"/>
          <w:szCs w:val="24"/>
        </w:rPr>
        <w:t>Review stay</w:t>
      </w:r>
    </w:p>
    <w:p w14:paraId="7026CB33" w14:textId="4879C952" w:rsidR="006B351F" w:rsidRPr="00403932" w:rsidRDefault="006470CD" w:rsidP="00403932">
      <w:pPr>
        <w:pStyle w:val="ListParagraph"/>
        <w:numPr>
          <w:ilvl w:val="0"/>
          <w:numId w:val="7"/>
        </w:numPr>
        <w:spacing w:line="240" w:lineRule="auto"/>
        <w:rPr>
          <w:sz w:val="24"/>
          <w:szCs w:val="24"/>
        </w:rPr>
      </w:pPr>
      <w:r>
        <w:rPr>
          <w:sz w:val="24"/>
          <w:szCs w:val="24"/>
        </w:rPr>
        <w:t>Healing with turns</w:t>
      </w:r>
      <w:r w:rsidR="001645B0">
        <w:rPr>
          <w:sz w:val="24"/>
          <w:szCs w:val="24"/>
        </w:rPr>
        <w:t xml:space="preserve"> and healing patterns</w:t>
      </w:r>
    </w:p>
    <w:p w14:paraId="1B4E5F63" w14:textId="25B95A4D" w:rsidR="006470CD" w:rsidRDefault="001645B0" w:rsidP="006470CD">
      <w:pPr>
        <w:pStyle w:val="ListParagraph"/>
        <w:numPr>
          <w:ilvl w:val="0"/>
          <w:numId w:val="7"/>
        </w:numPr>
        <w:spacing w:line="240" w:lineRule="auto"/>
        <w:jc w:val="both"/>
        <w:rPr>
          <w:sz w:val="24"/>
          <w:szCs w:val="24"/>
        </w:rPr>
      </w:pPr>
      <w:r>
        <w:rPr>
          <w:sz w:val="24"/>
          <w:szCs w:val="24"/>
        </w:rPr>
        <w:t>“Wait” “Red Light Green Light”+ others</w:t>
      </w:r>
    </w:p>
    <w:p w14:paraId="28AE162F" w14:textId="2C0191C4" w:rsidR="00305140" w:rsidRDefault="001645B0" w:rsidP="006470CD">
      <w:pPr>
        <w:pStyle w:val="ListParagraph"/>
        <w:numPr>
          <w:ilvl w:val="0"/>
          <w:numId w:val="7"/>
        </w:numPr>
        <w:spacing w:line="240" w:lineRule="auto"/>
        <w:jc w:val="both"/>
        <w:rPr>
          <w:sz w:val="24"/>
          <w:szCs w:val="24"/>
        </w:rPr>
      </w:pPr>
      <w:r>
        <w:rPr>
          <w:sz w:val="24"/>
          <w:szCs w:val="24"/>
        </w:rPr>
        <w:t xml:space="preserve">Review </w:t>
      </w:r>
      <w:r w:rsidR="00305140">
        <w:rPr>
          <w:sz w:val="24"/>
          <w:szCs w:val="24"/>
        </w:rPr>
        <w:t>Leave it</w:t>
      </w:r>
    </w:p>
    <w:p w14:paraId="210FD725" w14:textId="07837111" w:rsidR="001645B0" w:rsidRPr="006B351F" w:rsidRDefault="001645B0" w:rsidP="006470CD">
      <w:pPr>
        <w:pStyle w:val="ListParagraph"/>
        <w:numPr>
          <w:ilvl w:val="0"/>
          <w:numId w:val="7"/>
        </w:numPr>
        <w:spacing w:line="240" w:lineRule="auto"/>
        <w:jc w:val="both"/>
        <w:rPr>
          <w:sz w:val="24"/>
          <w:szCs w:val="24"/>
        </w:rPr>
      </w:pPr>
      <w:r>
        <w:rPr>
          <w:sz w:val="24"/>
          <w:szCs w:val="24"/>
        </w:rPr>
        <w:t>Class Wrap up and what to work on during the week.</w:t>
      </w:r>
    </w:p>
    <w:p w14:paraId="3995CBE9" w14:textId="77777777" w:rsidR="00990DC4" w:rsidRDefault="00990DC4" w:rsidP="00990DC4">
      <w:pPr>
        <w:spacing w:line="240" w:lineRule="auto"/>
        <w:contextualSpacing/>
        <w:rPr>
          <w:sz w:val="24"/>
          <w:szCs w:val="24"/>
        </w:rPr>
      </w:pPr>
    </w:p>
    <w:p w14:paraId="5341C7B2" w14:textId="77777777" w:rsidR="001645B0" w:rsidRDefault="001645B0" w:rsidP="00990DC4">
      <w:pPr>
        <w:spacing w:line="240" w:lineRule="auto"/>
        <w:contextualSpacing/>
        <w:rPr>
          <w:sz w:val="24"/>
          <w:szCs w:val="24"/>
        </w:rPr>
      </w:pPr>
    </w:p>
    <w:p w14:paraId="1D96DA0C" w14:textId="77777777" w:rsidR="001645B0" w:rsidRDefault="001645B0" w:rsidP="00990DC4">
      <w:pPr>
        <w:spacing w:line="240" w:lineRule="auto"/>
        <w:contextualSpacing/>
        <w:rPr>
          <w:sz w:val="24"/>
          <w:szCs w:val="24"/>
        </w:rPr>
      </w:pPr>
    </w:p>
    <w:p w14:paraId="3F37C4CB" w14:textId="77777777" w:rsidR="001645B0" w:rsidRDefault="001645B0" w:rsidP="00990DC4">
      <w:pPr>
        <w:spacing w:line="240" w:lineRule="auto"/>
        <w:contextualSpacing/>
        <w:rPr>
          <w:sz w:val="24"/>
          <w:szCs w:val="24"/>
        </w:rPr>
      </w:pPr>
    </w:p>
    <w:p w14:paraId="42BC8462" w14:textId="77777777" w:rsidR="00990DC4" w:rsidRDefault="00990DC4" w:rsidP="00990DC4">
      <w:pPr>
        <w:spacing w:line="240" w:lineRule="auto"/>
        <w:contextualSpacing/>
        <w:rPr>
          <w:sz w:val="24"/>
          <w:szCs w:val="24"/>
        </w:rPr>
      </w:pPr>
      <w:r>
        <w:rPr>
          <w:sz w:val="24"/>
          <w:szCs w:val="24"/>
        </w:rPr>
        <w:lastRenderedPageBreak/>
        <w:t xml:space="preserve">WEEK 5: </w:t>
      </w:r>
    </w:p>
    <w:p w14:paraId="552F7C2A" w14:textId="77777777" w:rsidR="00324C0B" w:rsidRDefault="00F225DA" w:rsidP="00324C0B">
      <w:pPr>
        <w:pStyle w:val="ListParagraph"/>
        <w:numPr>
          <w:ilvl w:val="0"/>
          <w:numId w:val="8"/>
        </w:numPr>
        <w:spacing w:line="240" w:lineRule="auto"/>
        <w:rPr>
          <w:sz w:val="24"/>
          <w:szCs w:val="24"/>
        </w:rPr>
      </w:pPr>
      <w:r>
        <w:rPr>
          <w:sz w:val="24"/>
          <w:szCs w:val="24"/>
        </w:rPr>
        <w:t>Review</w:t>
      </w:r>
      <w:r w:rsidR="006B351F">
        <w:rPr>
          <w:sz w:val="24"/>
          <w:szCs w:val="24"/>
        </w:rPr>
        <w:t xml:space="preserve"> everything</w:t>
      </w:r>
      <w:r w:rsidR="00324C0B">
        <w:rPr>
          <w:sz w:val="24"/>
          <w:szCs w:val="24"/>
        </w:rPr>
        <w:t xml:space="preserve"> (sit, down, come, red light green light</w:t>
      </w:r>
      <w:r w:rsidR="00305140">
        <w:rPr>
          <w:sz w:val="24"/>
          <w:szCs w:val="24"/>
        </w:rPr>
        <w:t>, leave it</w:t>
      </w:r>
      <w:r w:rsidR="00324C0B">
        <w:rPr>
          <w:sz w:val="24"/>
          <w:szCs w:val="24"/>
        </w:rPr>
        <w:t>)</w:t>
      </w:r>
      <w:r>
        <w:rPr>
          <w:sz w:val="24"/>
          <w:szCs w:val="24"/>
        </w:rPr>
        <w:t xml:space="preserve"> / </w:t>
      </w:r>
      <w:r w:rsidR="006B351F">
        <w:rPr>
          <w:sz w:val="24"/>
          <w:szCs w:val="24"/>
        </w:rPr>
        <w:t>Trouble shooting</w:t>
      </w:r>
      <w:r>
        <w:rPr>
          <w:sz w:val="24"/>
          <w:szCs w:val="24"/>
        </w:rPr>
        <w:t xml:space="preserve"> </w:t>
      </w:r>
    </w:p>
    <w:p w14:paraId="415C6F75" w14:textId="1F02C62F" w:rsidR="00F225DA" w:rsidRDefault="001645B0" w:rsidP="001645B0">
      <w:pPr>
        <w:pStyle w:val="ListParagraph"/>
        <w:numPr>
          <w:ilvl w:val="0"/>
          <w:numId w:val="8"/>
        </w:numPr>
        <w:spacing w:line="240" w:lineRule="auto"/>
        <w:rPr>
          <w:sz w:val="24"/>
          <w:szCs w:val="24"/>
        </w:rPr>
      </w:pPr>
      <w:r>
        <w:rPr>
          <w:sz w:val="24"/>
          <w:szCs w:val="24"/>
        </w:rPr>
        <w:t>Photos/ Certificates given out</w:t>
      </w:r>
    </w:p>
    <w:p w14:paraId="032D3D3D" w14:textId="160B1039" w:rsidR="001645B0" w:rsidRPr="001645B0" w:rsidRDefault="001645B0" w:rsidP="001645B0">
      <w:pPr>
        <w:pStyle w:val="ListParagraph"/>
        <w:numPr>
          <w:ilvl w:val="0"/>
          <w:numId w:val="8"/>
        </w:numPr>
        <w:spacing w:line="240" w:lineRule="auto"/>
        <w:rPr>
          <w:sz w:val="24"/>
          <w:szCs w:val="24"/>
        </w:rPr>
      </w:pPr>
      <w:r>
        <w:rPr>
          <w:sz w:val="24"/>
          <w:szCs w:val="24"/>
        </w:rPr>
        <w:t>Next steps for class participants</w:t>
      </w:r>
    </w:p>
    <w:p w14:paraId="122CA35D" w14:textId="77777777" w:rsidR="00FF68FF" w:rsidRDefault="00F225DA" w:rsidP="00AC4013">
      <w:pPr>
        <w:pStyle w:val="ListParagraph"/>
        <w:numPr>
          <w:ilvl w:val="0"/>
          <w:numId w:val="8"/>
        </w:numPr>
        <w:spacing w:line="240" w:lineRule="auto"/>
        <w:rPr>
          <w:sz w:val="24"/>
          <w:szCs w:val="24"/>
        </w:rPr>
      </w:pPr>
      <w:r>
        <w:rPr>
          <w:sz w:val="24"/>
          <w:szCs w:val="24"/>
        </w:rPr>
        <w:t>Any final questions?</w:t>
      </w:r>
    </w:p>
    <w:p w14:paraId="18D5C919" w14:textId="77777777" w:rsidR="00B80AEF" w:rsidRDefault="00B80AEF" w:rsidP="00B80AEF">
      <w:pPr>
        <w:pStyle w:val="Default"/>
      </w:pPr>
    </w:p>
    <w:p w14:paraId="1D83BD1B" w14:textId="77777777" w:rsidR="002E669E" w:rsidRDefault="002E669E" w:rsidP="00B80AEF">
      <w:pPr>
        <w:pStyle w:val="Default"/>
      </w:pPr>
    </w:p>
    <w:p w14:paraId="61FA64E9" w14:textId="77777777" w:rsidR="002E669E" w:rsidRDefault="002E669E" w:rsidP="00B80AEF">
      <w:pPr>
        <w:pStyle w:val="Default"/>
      </w:pPr>
    </w:p>
    <w:p w14:paraId="5DFE3002" w14:textId="77777777" w:rsidR="002E669E" w:rsidRDefault="002E669E" w:rsidP="00B80AEF">
      <w:pPr>
        <w:pStyle w:val="Default"/>
      </w:pPr>
    </w:p>
    <w:p w14:paraId="7B84B61B" w14:textId="77777777" w:rsidR="002E669E" w:rsidRDefault="002E669E" w:rsidP="00B80AEF">
      <w:pPr>
        <w:pStyle w:val="Default"/>
      </w:pPr>
    </w:p>
    <w:p w14:paraId="2D4B33E7" w14:textId="77777777" w:rsidR="002E669E" w:rsidRDefault="002E669E" w:rsidP="00B80AEF">
      <w:pPr>
        <w:pStyle w:val="Default"/>
      </w:pPr>
    </w:p>
    <w:p w14:paraId="3912F5C4" w14:textId="77777777" w:rsidR="002E669E" w:rsidRDefault="002E669E" w:rsidP="00B80AEF">
      <w:pPr>
        <w:pStyle w:val="Default"/>
      </w:pPr>
    </w:p>
    <w:p w14:paraId="276B39AB" w14:textId="77777777" w:rsidR="002E669E" w:rsidRDefault="002E669E" w:rsidP="00B80AEF">
      <w:pPr>
        <w:pStyle w:val="Default"/>
      </w:pPr>
    </w:p>
    <w:p w14:paraId="57902A50" w14:textId="77777777" w:rsidR="002E669E" w:rsidRDefault="002E669E" w:rsidP="00B80AEF">
      <w:pPr>
        <w:pStyle w:val="Default"/>
      </w:pPr>
    </w:p>
    <w:p w14:paraId="50B42D0E" w14:textId="77777777" w:rsidR="002E669E" w:rsidRDefault="002E669E" w:rsidP="00B80AEF">
      <w:pPr>
        <w:pStyle w:val="Default"/>
      </w:pPr>
    </w:p>
    <w:p w14:paraId="2B3164CE" w14:textId="77777777" w:rsidR="002E669E" w:rsidRDefault="002E669E" w:rsidP="00B80AEF">
      <w:pPr>
        <w:pStyle w:val="Default"/>
      </w:pPr>
    </w:p>
    <w:p w14:paraId="20F4E9D6" w14:textId="77777777" w:rsidR="002E669E" w:rsidRDefault="002E669E" w:rsidP="00B80AEF">
      <w:pPr>
        <w:pStyle w:val="Default"/>
      </w:pPr>
    </w:p>
    <w:p w14:paraId="6EBB76A7" w14:textId="77777777" w:rsidR="002E669E" w:rsidRDefault="002E669E" w:rsidP="00B80AEF">
      <w:pPr>
        <w:pStyle w:val="Default"/>
      </w:pPr>
    </w:p>
    <w:p w14:paraId="28C3E28D" w14:textId="77777777" w:rsidR="002E669E" w:rsidRDefault="002E669E" w:rsidP="00B80AEF">
      <w:pPr>
        <w:pStyle w:val="Default"/>
      </w:pPr>
    </w:p>
    <w:p w14:paraId="7DD6F4B0" w14:textId="77777777" w:rsidR="002E669E" w:rsidRDefault="002E669E" w:rsidP="00B80AEF">
      <w:pPr>
        <w:pStyle w:val="Default"/>
      </w:pPr>
    </w:p>
    <w:p w14:paraId="3A76105B" w14:textId="77777777" w:rsidR="002E669E" w:rsidRDefault="002E669E" w:rsidP="00B80AEF">
      <w:pPr>
        <w:pStyle w:val="Default"/>
      </w:pPr>
    </w:p>
    <w:p w14:paraId="5E5E35D1" w14:textId="77777777" w:rsidR="002E669E" w:rsidRDefault="002E669E" w:rsidP="00B80AEF">
      <w:pPr>
        <w:pStyle w:val="Default"/>
      </w:pPr>
    </w:p>
    <w:p w14:paraId="5F438D0F" w14:textId="77777777" w:rsidR="002E669E" w:rsidRDefault="002E669E" w:rsidP="00B80AEF">
      <w:pPr>
        <w:pStyle w:val="Default"/>
      </w:pPr>
    </w:p>
    <w:p w14:paraId="3D875523" w14:textId="77777777" w:rsidR="002E669E" w:rsidRDefault="002E669E" w:rsidP="00B80AEF">
      <w:pPr>
        <w:pStyle w:val="Default"/>
      </w:pPr>
    </w:p>
    <w:p w14:paraId="0BD9EDA5" w14:textId="77777777" w:rsidR="002E669E" w:rsidRDefault="002E669E" w:rsidP="00B80AEF">
      <w:pPr>
        <w:pStyle w:val="Default"/>
      </w:pPr>
    </w:p>
    <w:p w14:paraId="427E82D2" w14:textId="77777777" w:rsidR="002E669E" w:rsidRDefault="002E669E" w:rsidP="00B80AEF">
      <w:pPr>
        <w:pStyle w:val="Default"/>
      </w:pPr>
    </w:p>
    <w:p w14:paraId="0A6D8EC1" w14:textId="77777777" w:rsidR="002E669E" w:rsidRDefault="002E669E" w:rsidP="00B80AEF">
      <w:pPr>
        <w:pStyle w:val="Default"/>
      </w:pPr>
    </w:p>
    <w:p w14:paraId="280A3B23" w14:textId="77777777" w:rsidR="002E669E" w:rsidRDefault="002E669E" w:rsidP="00B80AEF">
      <w:pPr>
        <w:pStyle w:val="Default"/>
      </w:pPr>
    </w:p>
    <w:p w14:paraId="2B8B69F5" w14:textId="77777777" w:rsidR="002E669E" w:rsidRDefault="002E669E" w:rsidP="00B80AEF">
      <w:pPr>
        <w:pStyle w:val="Default"/>
      </w:pPr>
    </w:p>
    <w:p w14:paraId="1E6CB758" w14:textId="77777777" w:rsidR="002E669E" w:rsidRDefault="002E669E" w:rsidP="00B80AEF">
      <w:pPr>
        <w:pStyle w:val="Default"/>
      </w:pPr>
    </w:p>
    <w:p w14:paraId="4BC26E8E" w14:textId="77777777" w:rsidR="002E669E" w:rsidRDefault="002E669E" w:rsidP="00B80AEF">
      <w:pPr>
        <w:pStyle w:val="Default"/>
      </w:pPr>
    </w:p>
    <w:p w14:paraId="7D181147" w14:textId="77777777" w:rsidR="002E669E" w:rsidRDefault="002E669E" w:rsidP="00B80AEF">
      <w:pPr>
        <w:pStyle w:val="Default"/>
      </w:pPr>
    </w:p>
    <w:p w14:paraId="1F5BCCE0" w14:textId="77777777" w:rsidR="002E669E" w:rsidRDefault="002E669E" w:rsidP="00B80AEF">
      <w:pPr>
        <w:pStyle w:val="Default"/>
      </w:pPr>
    </w:p>
    <w:p w14:paraId="1FCF7F6C" w14:textId="77777777" w:rsidR="002E669E" w:rsidRDefault="002E669E" w:rsidP="00B80AEF">
      <w:pPr>
        <w:pStyle w:val="Default"/>
      </w:pPr>
    </w:p>
    <w:p w14:paraId="76582819" w14:textId="77777777" w:rsidR="002E669E" w:rsidRDefault="002E669E" w:rsidP="00B80AEF">
      <w:pPr>
        <w:pStyle w:val="Default"/>
      </w:pPr>
    </w:p>
    <w:p w14:paraId="2F074D6E" w14:textId="77777777" w:rsidR="002E669E" w:rsidRDefault="002E669E" w:rsidP="00B80AEF">
      <w:pPr>
        <w:pStyle w:val="Default"/>
      </w:pPr>
    </w:p>
    <w:p w14:paraId="463242A9" w14:textId="77777777" w:rsidR="002E669E" w:rsidRDefault="002E669E" w:rsidP="00B80AEF">
      <w:pPr>
        <w:pStyle w:val="Default"/>
      </w:pPr>
    </w:p>
    <w:p w14:paraId="11343519" w14:textId="77777777" w:rsidR="002E669E" w:rsidRDefault="002E669E" w:rsidP="00B80AEF">
      <w:pPr>
        <w:pStyle w:val="Default"/>
      </w:pPr>
    </w:p>
    <w:p w14:paraId="1AE5C28C" w14:textId="77777777" w:rsidR="002E669E" w:rsidRDefault="002E669E" w:rsidP="00B80AEF">
      <w:pPr>
        <w:pStyle w:val="Default"/>
      </w:pPr>
    </w:p>
    <w:p w14:paraId="7B652CC1" w14:textId="77777777" w:rsidR="002E669E" w:rsidRDefault="002E669E" w:rsidP="00B80AEF">
      <w:pPr>
        <w:pStyle w:val="Default"/>
      </w:pPr>
    </w:p>
    <w:p w14:paraId="7372D548" w14:textId="77777777" w:rsidR="002E669E" w:rsidRDefault="002E669E" w:rsidP="00B80AEF">
      <w:pPr>
        <w:pStyle w:val="Default"/>
      </w:pPr>
    </w:p>
    <w:p w14:paraId="176D1E06" w14:textId="77777777" w:rsidR="002E669E" w:rsidRDefault="002E669E" w:rsidP="00B80AEF">
      <w:pPr>
        <w:pStyle w:val="Default"/>
      </w:pPr>
    </w:p>
    <w:p w14:paraId="5C907768" w14:textId="77777777" w:rsidR="00B80AEF" w:rsidRDefault="00B80AEF" w:rsidP="00B80AEF">
      <w:pPr>
        <w:pStyle w:val="Default"/>
        <w:rPr>
          <w:sz w:val="48"/>
          <w:szCs w:val="48"/>
        </w:rPr>
      </w:pPr>
      <w:r>
        <w:lastRenderedPageBreak/>
        <w:t xml:space="preserve"> </w:t>
      </w:r>
      <w:r>
        <w:rPr>
          <w:sz w:val="48"/>
          <w:szCs w:val="48"/>
        </w:rPr>
        <w:t xml:space="preserve">Waiver of Liability and Photo Release </w:t>
      </w:r>
    </w:p>
    <w:p w14:paraId="2D41BAE2" w14:textId="77777777" w:rsidR="00B80AEF" w:rsidRDefault="00B80AEF" w:rsidP="00B80AEF">
      <w:pPr>
        <w:pStyle w:val="Default"/>
        <w:rPr>
          <w:color w:val="auto"/>
        </w:rPr>
      </w:pPr>
    </w:p>
    <w:p w14:paraId="4DAB2B5F" w14:textId="77777777" w:rsidR="00B80AEF" w:rsidRDefault="00B80AEF" w:rsidP="00B80AEF">
      <w:pPr>
        <w:pStyle w:val="Default"/>
        <w:rPr>
          <w:color w:val="auto"/>
          <w:sz w:val="23"/>
          <w:szCs w:val="23"/>
        </w:rPr>
      </w:pPr>
      <w:r>
        <w:rPr>
          <w:color w:val="auto"/>
        </w:rPr>
        <w:t xml:space="preserve"> </w:t>
      </w:r>
      <w:r>
        <w:rPr>
          <w:color w:val="auto"/>
          <w:sz w:val="23"/>
          <w:szCs w:val="23"/>
        </w:rPr>
        <w:t xml:space="preserve">Name of Handler (please print): ____________________________________________________ </w:t>
      </w:r>
    </w:p>
    <w:p w14:paraId="17344DE2" w14:textId="77777777" w:rsidR="00B80AEF" w:rsidRDefault="00B80AEF" w:rsidP="00B80AEF">
      <w:pPr>
        <w:pStyle w:val="Default"/>
        <w:rPr>
          <w:color w:val="auto"/>
          <w:sz w:val="23"/>
          <w:szCs w:val="23"/>
        </w:rPr>
      </w:pPr>
    </w:p>
    <w:p w14:paraId="3AABA8FD" w14:textId="77777777" w:rsidR="00B80AEF" w:rsidRDefault="00B80AEF" w:rsidP="00B80AEF">
      <w:pPr>
        <w:pStyle w:val="Default"/>
        <w:rPr>
          <w:color w:val="auto"/>
          <w:sz w:val="23"/>
          <w:szCs w:val="23"/>
        </w:rPr>
      </w:pPr>
      <w:r>
        <w:rPr>
          <w:color w:val="auto"/>
          <w:sz w:val="23"/>
          <w:szCs w:val="23"/>
        </w:rPr>
        <w:t xml:space="preserve">Name of Dog: ____________________ Age: _______ Breed: ____________________________ </w:t>
      </w:r>
    </w:p>
    <w:p w14:paraId="4C9C942B" w14:textId="77777777" w:rsidR="00B80AEF" w:rsidRDefault="00B80AEF" w:rsidP="00B80AEF">
      <w:pPr>
        <w:pStyle w:val="Default"/>
        <w:rPr>
          <w:color w:val="auto"/>
          <w:sz w:val="23"/>
          <w:szCs w:val="23"/>
        </w:rPr>
      </w:pPr>
    </w:p>
    <w:p w14:paraId="667EC4B4" w14:textId="77777777" w:rsidR="00B80AEF" w:rsidRDefault="00B80AEF" w:rsidP="00B80AEF">
      <w:pPr>
        <w:pStyle w:val="Default"/>
        <w:rPr>
          <w:color w:val="auto"/>
          <w:sz w:val="23"/>
          <w:szCs w:val="23"/>
        </w:rPr>
      </w:pPr>
      <w:r>
        <w:rPr>
          <w:color w:val="auto"/>
          <w:sz w:val="23"/>
          <w:szCs w:val="23"/>
        </w:rPr>
        <w:t xml:space="preserve">I understand that participating in dog obedience training is not without risk to myself, members of my family, guests who may attend, or my dog, because despite all dogs appearing healthy and being handled with the greatest care and foresight, dogs are not always predictable and the unexpected may occur. By signing below you are stating that you have been informed that there is always some risk of injury when working with animals, especially animals with behavioral issues who may be hard to control. </w:t>
      </w:r>
    </w:p>
    <w:p w14:paraId="284D2295" w14:textId="77777777" w:rsidR="00B80AEF" w:rsidRDefault="00B80AEF" w:rsidP="00B80AEF">
      <w:pPr>
        <w:pStyle w:val="Default"/>
        <w:rPr>
          <w:color w:val="auto"/>
          <w:sz w:val="23"/>
          <w:szCs w:val="23"/>
        </w:rPr>
      </w:pPr>
      <w:r>
        <w:rPr>
          <w:color w:val="auto"/>
          <w:sz w:val="23"/>
          <w:szCs w:val="23"/>
        </w:rPr>
        <w:t xml:space="preserve">I hereby waive and release the Capital Humane Society, its employees, volunteers, members and agents from any and all liability or claims of any nature, for injury or damage which I or my dog may suffer, including specifically, but without limitations, any injury or damage resulting from the action of any dog, including my own. I expressly assume the risk of such damage or injury while attending any training session on the grounds of the Capital Humane Society or surrounding areas. </w:t>
      </w:r>
    </w:p>
    <w:p w14:paraId="323464E7" w14:textId="77777777" w:rsidR="00B80AEF" w:rsidRDefault="00B80AEF" w:rsidP="00B80AEF">
      <w:pPr>
        <w:pStyle w:val="Default"/>
        <w:rPr>
          <w:color w:val="auto"/>
          <w:sz w:val="23"/>
          <w:szCs w:val="23"/>
        </w:rPr>
      </w:pPr>
      <w:r>
        <w:rPr>
          <w:color w:val="auto"/>
          <w:sz w:val="23"/>
          <w:szCs w:val="23"/>
        </w:rPr>
        <w:t xml:space="preserve">I understand and agree that results of training may vary due to many factors including, but not limited to breed of dog, age of dog, prior experiences, and the amount of time spent practicing the training. </w:t>
      </w:r>
    </w:p>
    <w:p w14:paraId="2DED10E3" w14:textId="77777777" w:rsidR="00B80AEF" w:rsidRDefault="00B80AEF" w:rsidP="00B80AEF">
      <w:pPr>
        <w:pStyle w:val="Default"/>
        <w:rPr>
          <w:color w:val="auto"/>
          <w:sz w:val="23"/>
          <w:szCs w:val="23"/>
        </w:rPr>
      </w:pPr>
    </w:p>
    <w:p w14:paraId="1F0FC34B" w14:textId="77777777" w:rsidR="00B80AEF" w:rsidRDefault="00B80AEF" w:rsidP="00B80AEF">
      <w:pPr>
        <w:pStyle w:val="Default"/>
        <w:rPr>
          <w:color w:val="auto"/>
          <w:sz w:val="23"/>
          <w:szCs w:val="23"/>
        </w:rPr>
      </w:pPr>
      <w:r>
        <w:rPr>
          <w:color w:val="auto"/>
          <w:sz w:val="23"/>
          <w:szCs w:val="23"/>
        </w:rPr>
        <w:t xml:space="preserve">Signature for Waiver of Liability: </w:t>
      </w:r>
    </w:p>
    <w:p w14:paraId="7AAD9114" w14:textId="77777777" w:rsidR="00B80AEF" w:rsidRDefault="00B80AEF" w:rsidP="00B80AEF">
      <w:pPr>
        <w:pStyle w:val="Default"/>
        <w:rPr>
          <w:color w:val="auto"/>
          <w:sz w:val="23"/>
          <w:szCs w:val="23"/>
        </w:rPr>
      </w:pPr>
    </w:p>
    <w:p w14:paraId="3AC3D1C3" w14:textId="77777777" w:rsidR="00B80AEF" w:rsidRDefault="00B80AEF" w:rsidP="00B80AEF">
      <w:pPr>
        <w:pStyle w:val="Default"/>
        <w:rPr>
          <w:color w:val="auto"/>
          <w:sz w:val="23"/>
          <w:szCs w:val="23"/>
        </w:rPr>
      </w:pPr>
      <w:r>
        <w:rPr>
          <w:color w:val="auto"/>
          <w:sz w:val="23"/>
          <w:szCs w:val="23"/>
        </w:rPr>
        <w:t xml:space="preserve">Signature: __________________________________________________ Date: ______________ </w:t>
      </w:r>
    </w:p>
    <w:p w14:paraId="6FA3AA71" w14:textId="77777777" w:rsidR="00B80AEF" w:rsidRDefault="00B80AEF" w:rsidP="00B80AEF">
      <w:pPr>
        <w:pStyle w:val="Default"/>
        <w:rPr>
          <w:color w:val="auto"/>
          <w:sz w:val="23"/>
          <w:szCs w:val="23"/>
        </w:rPr>
      </w:pPr>
    </w:p>
    <w:p w14:paraId="74CEACC1" w14:textId="5805435D" w:rsidR="00B80AEF" w:rsidRDefault="00B80AEF" w:rsidP="00B80AEF">
      <w:pPr>
        <w:pStyle w:val="Default"/>
        <w:rPr>
          <w:rFonts w:ascii="Arial" w:hAnsi="Arial" w:cs="Arial"/>
          <w:color w:val="auto"/>
          <w:sz w:val="23"/>
          <w:szCs w:val="23"/>
        </w:rPr>
      </w:pPr>
      <w:r w:rsidRPr="00B80AEF">
        <w:rPr>
          <w:rFonts w:ascii="Arial" w:hAnsi="Arial" w:cs="Arial"/>
          <w:color w:val="auto"/>
          <w:sz w:val="23"/>
          <w:szCs w:val="23"/>
          <w:highlight w:val="yellow"/>
        </w:rPr>
        <w:t>VACCINATIONS: Dogs and puppies are required to be vaccinated against rabies as per NE State law. Vaccinations against distemper, parvovirus and Bordetella should be administered on the schedule recommended by your veterinarian.</w:t>
      </w:r>
    </w:p>
    <w:p w14:paraId="0553048E" w14:textId="37C6641F" w:rsidR="00B80AEF" w:rsidRDefault="00B80AEF" w:rsidP="00B80AEF">
      <w:pPr>
        <w:pStyle w:val="Default"/>
        <w:rPr>
          <w:rFonts w:ascii="Arial" w:hAnsi="Arial" w:cs="Arial"/>
          <w:color w:val="auto"/>
          <w:sz w:val="23"/>
          <w:szCs w:val="23"/>
        </w:rPr>
      </w:pPr>
      <w:r>
        <w:rPr>
          <w:rFonts w:ascii="Arial" w:hAnsi="Arial" w:cs="Arial"/>
          <w:color w:val="auto"/>
          <w:sz w:val="23"/>
          <w:szCs w:val="23"/>
        </w:rPr>
        <w:t xml:space="preserve"> </w:t>
      </w:r>
    </w:p>
    <w:p w14:paraId="5CE25F7A" w14:textId="77777777" w:rsidR="00B80AEF" w:rsidRDefault="00B80AEF" w:rsidP="00B80AEF">
      <w:pPr>
        <w:pStyle w:val="Default"/>
        <w:rPr>
          <w:color w:val="auto"/>
          <w:sz w:val="23"/>
          <w:szCs w:val="23"/>
        </w:rPr>
      </w:pPr>
      <w:r>
        <w:rPr>
          <w:color w:val="auto"/>
          <w:sz w:val="23"/>
          <w:szCs w:val="23"/>
        </w:rPr>
        <w:t xml:space="preserve">I hereby grant permission to Capital Humane Society representatives, to take and use photographs or digital images of me, my dog, my family members and/or my guests. I authorize the Capital Humane Society to use photos taken during class as printed or digital images. Images may be used as photos, with or without your name, in advertisements, flyers, social media, and/or on the shelter website. </w:t>
      </w:r>
    </w:p>
    <w:p w14:paraId="5CF6389A" w14:textId="77777777" w:rsidR="00B80AEF" w:rsidRDefault="00B80AEF" w:rsidP="00B80AEF">
      <w:pPr>
        <w:pStyle w:val="Default"/>
        <w:rPr>
          <w:color w:val="auto"/>
          <w:sz w:val="23"/>
          <w:szCs w:val="23"/>
        </w:rPr>
      </w:pPr>
    </w:p>
    <w:p w14:paraId="7375A562" w14:textId="77777777" w:rsidR="00B80AEF" w:rsidRDefault="00B80AEF" w:rsidP="00B80AEF">
      <w:pPr>
        <w:pStyle w:val="Default"/>
        <w:rPr>
          <w:color w:val="auto"/>
          <w:sz w:val="23"/>
          <w:szCs w:val="23"/>
        </w:rPr>
      </w:pPr>
      <w:r>
        <w:rPr>
          <w:color w:val="auto"/>
          <w:sz w:val="23"/>
          <w:szCs w:val="23"/>
        </w:rPr>
        <w:t xml:space="preserve">I grant the Capital Humane Society permission to take and use photos. (Circle one.) YES NO </w:t>
      </w:r>
    </w:p>
    <w:p w14:paraId="0ABAB981" w14:textId="77777777" w:rsidR="00B80AEF" w:rsidRDefault="00B80AEF" w:rsidP="00B80AEF">
      <w:pPr>
        <w:pStyle w:val="Default"/>
        <w:rPr>
          <w:color w:val="auto"/>
          <w:sz w:val="23"/>
          <w:szCs w:val="23"/>
        </w:rPr>
      </w:pPr>
    </w:p>
    <w:p w14:paraId="0356872F" w14:textId="77777777" w:rsidR="00B80AEF" w:rsidRDefault="00B80AEF" w:rsidP="00B80AEF">
      <w:pPr>
        <w:pStyle w:val="Default"/>
        <w:rPr>
          <w:color w:val="auto"/>
          <w:sz w:val="23"/>
          <w:szCs w:val="23"/>
        </w:rPr>
      </w:pPr>
      <w:r>
        <w:rPr>
          <w:color w:val="auto"/>
          <w:sz w:val="23"/>
          <w:szCs w:val="23"/>
        </w:rPr>
        <w:t xml:space="preserve">Signature for Photo Consent and Release: </w:t>
      </w:r>
    </w:p>
    <w:p w14:paraId="386B394B" w14:textId="77777777" w:rsidR="00B80AEF" w:rsidRDefault="00B80AEF" w:rsidP="00B80AEF">
      <w:pPr>
        <w:pStyle w:val="Default"/>
        <w:rPr>
          <w:color w:val="auto"/>
          <w:sz w:val="23"/>
          <w:szCs w:val="23"/>
        </w:rPr>
      </w:pPr>
    </w:p>
    <w:p w14:paraId="1780791A" w14:textId="298CBCD0" w:rsidR="00B80AEF" w:rsidRPr="00B80AEF" w:rsidRDefault="00B80AEF" w:rsidP="00B80AEF">
      <w:pPr>
        <w:spacing w:line="240" w:lineRule="auto"/>
        <w:rPr>
          <w:sz w:val="24"/>
          <w:szCs w:val="24"/>
        </w:rPr>
      </w:pPr>
      <w:r w:rsidRPr="00B80AEF">
        <w:rPr>
          <w:sz w:val="23"/>
          <w:szCs w:val="23"/>
        </w:rPr>
        <w:t>Signature: __________________________________________________ Date: ______________</w:t>
      </w:r>
    </w:p>
    <w:sectPr w:rsidR="00B80AEF" w:rsidRPr="00B80AEF" w:rsidSect="00BE60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777FC8"/>
    <w:multiLevelType w:val="hybridMultilevel"/>
    <w:tmpl w:val="0CF6A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165897"/>
    <w:multiLevelType w:val="hybridMultilevel"/>
    <w:tmpl w:val="AB24EFF8"/>
    <w:lvl w:ilvl="0" w:tplc="8D102708">
      <w:start w:val="40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A96023"/>
    <w:multiLevelType w:val="hybridMultilevel"/>
    <w:tmpl w:val="B6623B56"/>
    <w:lvl w:ilvl="0" w:tplc="8D102708">
      <w:start w:val="402"/>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C7866A9"/>
    <w:multiLevelType w:val="hybridMultilevel"/>
    <w:tmpl w:val="675CAF80"/>
    <w:lvl w:ilvl="0" w:tplc="8D102708">
      <w:start w:val="40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5E4FA9"/>
    <w:multiLevelType w:val="hybridMultilevel"/>
    <w:tmpl w:val="A89ABF5A"/>
    <w:lvl w:ilvl="0" w:tplc="8D102708">
      <w:start w:val="40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6B1C40"/>
    <w:multiLevelType w:val="hybridMultilevel"/>
    <w:tmpl w:val="4126A6FA"/>
    <w:lvl w:ilvl="0" w:tplc="DBA01B86">
      <w:start w:val="40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534ACD"/>
    <w:multiLevelType w:val="hybridMultilevel"/>
    <w:tmpl w:val="27146F32"/>
    <w:lvl w:ilvl="0" w:tplc="8D102708">
      <w:start w:val="40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666AA3"/>
    <w:multiLevelType w:val="hybridMultilevel"/>
    <w:tmpl w:val="845EA39C"/>
    <w:lvl w:ilvl="0" w:tplc="8D102708">
      <w:start w:val="40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33129A"/>
    <w:multiLevelType w:val="hybridMultilevel"/>
    <w:tmpl w:val="8AAA2222"/>
    <w:lvl w:ilvl="0" w:tplc="8D102708">
      <w:start w:val="40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4"/>
  </w:num>
  <w:num w:numId="5">
    <w:abstractNumId w:val="7"/>
  </w:num>
  <w:num w:numId="6">
    <w:abstractNumId w:val="1"/>
  </w:num>
  <w:num w:numId="7">
    <w:abstractNumId w:val="8"/>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zKxMDO2NDW1NLZQ0lEKTi0uzszPAykwqgUAbaPNOSwAAAA="/>
  </w:docVars>
  <w:rsids>
    <w:rsidRoot w:val="00FF68FF"/>
    <w:rsid w:val="000B41CE"/>
    <w:rsid w:val="001645B0"/>
    <w:rsid w:val="001C079C"/>
    <w:rsid w:val="001E5CAC"/>
    <w:rsid w:val="002A67CD"/>
    <w:rsid w:val="002E3E53"/>
    <w:rsid w:val="002E669E"/>
    <w:rsid w:val="00304474"/>
    <w:rsid w:val="00305140"/>
    <w:rsid w:val="00324C0B"/>
    <w:rsid w:val="00346141"/>
    <w:rsid w:val="003B5A85"/>
    <w:rsid w:val="003E3B83"/>
    <w:rsid w:val="00403932"/>
    <w:rsid w:val="005341D3"/>
    <w:rsid w:val="00553AB9"/>
    <w:rsid w:val="005C5BCC"/>
    <w:rsid w:val="005D1E5A"/>
    <w:rsid w:val="006470CD"/>
    <w:rsid w:val="006628FB"/>
    <w:rsid w:val="00670D13"/>
    <w:rsid w:val="00675BBE"/>
    <w:rsid w:val="006B351F"/>
    <w:rsid w:val="007157A7"/>
    <w:rsid w:val="00780141"/>
    <w:rsid w:val="007F7D57"/>
    <w:rsid w:val="00861968"/>
    <w:rsid w:val="008673D4"/>
    <w:rsid w:val="008A68B3"/>
    <w:rsid w:val="009425F9"/>
    <w:rsid w:val="009541EF"/>
    <w:rsid w:val="00990DC4"/>
    <w:rsid w:val="00AC4013"/>
    <w:rsid w:val="00AD45B8"/>
    <w:rsid w:val="00AE09C5"/>
    <w:rsid w:val="00B108EA"/>
    <w:rsid w:val="00B80AEF"/>
    <w:rsid w:val="00BE608B"/>
    <w:rsid w:val="00C508DC"/>
    <w:rsid w:val="00C518C3"/>
    <w:rsid w:val="00CD4C9A"/>
    <w:rsid w:val="00DE0655"/>
    <w:rsid w:val="00EB6B61"/>
    <w:rsid w:val="00F225DA"/>
    <w:rsid w:val="00F92D78"/>
    <w:rsid w:val="00FF6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5A135"/>
  <w15:docId w15:val="{7E9F645C-663C-4A38-835F-D80244B6E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0D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3D4"/>
    <w:pPr>
      <w:ind w:left="720"/>
      <w:contextualSpacing/>
    </w:pPr>
  </w:style>
  <w:style w:type="character" w:styleId="Hyperlink">
    <w:name w:val="Hyperlink"/>
    <w:basedOn w:val="DefaultParagraphFont"/>
    <w:uiPriority w:val="99"/>
    <w:unhideWhenUsed/>
    <w:rsid w:val="008A68B3"/>
    <w:rPr>
      <w:color w:val="0000FF" w:themeColor="hyperlink"/>
      <w:u w:val="single"/>
    </w:rPr>
  </w:style>
  <w:style w:type="paragraph" w:customStyle="1" w:styleId="Default">
    <w:name w:val="Default"/>
    <w:rsid w:val="00B80AE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nimalbehavior@capitalhumanesociety.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mal Behavior</dc:creator>
  <cp:keywords/>
  <dc:description/>
  <cp:lastModifiedBy>Animal Behavior</cp:lastModifiedBy>
  <cp:revision>3</cp:revision>
  <cp:lastPrinted>2014-08-05T20:15:00Z</cp:lastPrinted>
  <dcterms:created xsi:type="dcterms:W3CDTF">2021-09-20T16:37:00Z</dcterms:created>
  <dcterms:modified xsi:type="dcterms:W3CDTF">2021-09-20T16:42:00Z</dcterms:modified>
</cp:coreProperties>
</file>